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076698">
          <w:rPr>
            <w:rStyle w:val="Hyperlink"/>
            <w:b/>
            <w:u w:val="none"/>
          </w:rPr>
          <w:t>linkedin.com/in/kaushiknishchay</w:t>
        </w:r>
      </w:hyperlink>
      <w:r w:rsidRPr="0007669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900E55">
          <w:rPr>
            <w:rStyle w:val="Hyperlink"/>
            <w:b/>
          </w:rPr>
          <w:t>http://kaushik.tech</w:t>
        </w:r>
      </w:hyperlink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&#13;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&#13;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A66F5E" w14:paraId="0C2CDF13" w14:textId="77777777" w:rsidTr="009E3649">
        <w:trPr>
          <w:trHeight w:val="397"/>
        </w:trPr>
        <w:tc>
          <w:tcPr>
            <w:tcW w:w="2830" w:type="dxa"/>
            <w:vAlign w:val="center"/>
          </w:tcPr>
          <w:p w14:paraId="7A6E4EC5" w14:textId="77777777" w:rsidR="00A66F5E" w:rsidRDefault="00A66F5E" w:rsidP="000B3E28">
            <w:r>
              <w:t>March 2018 – Current</w:t>
            </w:r>
          </w:p>
        </w:tc>
        <w:tc>
          <w:tcPr>
            <w:tcW w:w="2273" w:type="dxa"/>
            <w:vAlign w:val="center"/>
          </w:tcPr>
          <w:p w14:paraId="74D0DFF6" w14:textId="54A3D285" w:rsidR="00A66F5E" w:rsidRDefault="00A66F5E" w:rsidP="000B3E28">
            <w:pPr>
              <w:jc w:val="right"/>
            </w:pPr>
            <w:r>
              <w:t>Bengaluru</w:t>
            </w:r>
          </w:p>
        </w:tc>
      </w:tr>
      <w:tr w:rsidR="00350B3F" w14:paraId="3F25D44A" w14:textId="77777777" w:rsidTr="009E3649">
        <w:trPr>
          <w:trHeight w:val="1384"/>
        </w:trPr>
        <w:tc>
          <w:tcPr>
            <w:tcW w:w="5103" w:type="dxa"/>
            <w:gridSpan w:val="2"/>
          </w:tcPr>
          <w:p w14:paraId="30769560" w14:textId="77777777" w:rsidR="00350B3F" w:rsidRPr="000B3E28" w:rsidRDefault="00350B3F" w:rsidP="0036562D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CodeBrahma Technologies</w:t>
            </w:r>
          </w:p>
          <w:p w14:paraId="504D4390" w14:textId="2338B56B" w:rsidR="00350B3F" w:rsidRDefault="00350B3F" w:rsidP="00973622">
            <w:pPr>
              <w:spacing w:before="160"/>
            </w:pPr>
            <w:r>
              <w:t>Working as a React JS</w:t>
            </w:r>
            <w:r w:rsidR="003F24E6">
              <w:t xml:space="preserve"> Developer</w:t>
            </w:r>
            <w:r>
              <w:t xml:space="preserve"> </w:t>
            </w:r>
            <w:r w:rsidR="004131D7">
              <w:t xml:space="preserve">to create Websites </w:t>
            </w:r>
            <w:r>
              <w:t>and React Native developer</w:t>
            </w:r>
            <w:r w:rsidR="004131D7">
              <w:t xml:space="preserve"> to create android and iOS apps</w:t>
            </w:r>
            <w:r w:rsidRPr="006A4275">
              <w:t>.</w:t>
            </w:r>
          </w:p>
        </w:tc>
      </w:tr>
      <w:tr w:rsidR="00350B3F" w14:paraId="2BB2B169" w14:textId="77777777" w:rsidTr="009E3649">
        <w:trPr>
          <w:trHeight w:val="397"/>
        </w:trPr>
        <w:tc>
          <w:tcPr>
            <w:tcW w:w="5103" w:type="dxa"/>
            <w:gridSpan w:val="2"/>
          </w:tcPr>
          <w:p w14:paraId="294DE0B8" w14:textId="77A9A23D" w:rsidR="00350B3F" w:rsidRDefault="00350B3F" w:rsidP="0036562D"/>
        </w:tc>
      </w:tr>
      <w:tr w:rsidR="00A66F5E" w14:paraId="184EE937" w14:textId="77777777" w:rsidTr="009E3649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273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9E3649">
        <w:trPr>
          <w:trHeight w:val="1646"/>
        </w:trPr>
        <w:tc>
          <w:tcPr>
            <w:tcW w:w="5103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973622">
            <w:pPr>
              <w:spacing w:before="160"/>
            </w:pPr>
            <w:r>
              <w:t>Worked on Oracle Siebel software, created workflows, Business Components, Applets etc. Also worked on OpenUI and created multiple PM/PR files</w:t>
            </w:r>
            <w:r w:rsidRPr="006A4275">
              <w:t>.</w:t>
            </w:r>
          </w:p>
        </w:tc>
      </w:tr>
      <w:tr w:rsidR="00350B3F" w14:paraId="78B2F6E5" w14:textId="77777777" w:rsidTr="009E3649">
        <w:trPr>
          <w:trHeight w:val="397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9E3649">
        <w:trPr>
          <w:trHeight w:val="1311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e, React.JS, Python, Java</w:t>
            </w:r>
          </w:p>
        </w:tc>
      </w:tr>
    </w:tbl>
    <w:p w14:paraId="36A3061E" w14:textId="29D67DA7" w:rsidR="00AE3FFD" w:rsidRDefault="00AE3FFD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29" style="width:228.75pt;height:28.9pt;mso-position-horizontal-relative:char;mso-position-vertical-relative:line" coordorigin="" coordsize="66408,32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">
                <v:shape id="Text Box 8" o:spid="_x0000_s1030" type="#_x0000_t202" style="position:absolute;width:66406;height:32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&#13;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1" style="position:absolute;visibility:visible;mso-wrap-style:square" from="0,2409" to="66408,240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&#13;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77777777" w:rsidR="002675BB" w:rsidRDefault="002675BB" w:rsidP="003A09DD">
            <w:pPr>
              <w:spacing w:after="120" w:line="300" w:lineRule="atLeast"/>
              <w:rPr>
                <w:b/>
              </w:rPr>
            </w:pPr>
            <w:proofErr w:type="gramStart"/>
            <w:r>
              <w:rPr>
                <w:b/>
              </w:rPr>
              <w:t>B.Tech</w:t>
            </w:r>
            <w:proofErr w:type="gramEnd"/>
            <w:r w:rsidRPr="002D500B">
              <w:rPr>
                <w:b/>
              </w:rPr>
              <w:t xml:space="preserve"> Information Technology</w:t>
            </w:r>
            <w:r>
              <w:rPr>
                <w:b/>
              </w:rPr>
              <w:t xml:space="preserve"> - 2016</w:t>
            </w:r>
          </w:p>
          <w:p w14:paraId="3E338C9F" w14:textId="566F740E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 xml:space="preserve">College of Technology &amp; </w:t>
            </w:r>
            <w:proofErr w:type="gramStart"/>
            <w:r w:rsidR="002F6489" w:rsidRPr="002F6489">
              <w:rPr>
                <w:sz w:val="21"/>
                <w:szCs w:val="21"/>
              </w:rPr>
              <w:t xml:space="preserve">Engineering,  </w:t>
            </w:r>
            <w:r w:rsidR="00901FE1" w:rsidRPr="002F6489">
              <w:rPr>
                <w:sz w:val="21"/>
                <w:szCs w:val="21"/>
              </w:rPr>
              <w:t xml:space="preserve"> </w:t>
            </w:r>
            <w:proofErr w:type="gramEnd"/>
            <w:r w:rsidR="00901FE1" w:rsidRPr="002F6489">
              <w:rPr>
                <w:sz w:val="21"/>
                <w:szCs w:val="21"/>
              </w:rPr>
              <w:t xml:space="preserve"> </w:t>
            </w:r>
            <w:r w:rsidRPr="002F6489">
              <w:rPr>
                <w:sz w:val="21"/>
                <w:szCs w:val="21"/>
              </w:rPr>
              <w:t>Udaipur</w:t>
            </w:r>
          </w:p>
        </w:tc>
        <w:tc>
          <w:tcPr>
            <w:tcW w:w="1070" w:type="pct"/>
          </w:tcPr>
          <w:p w14:paraId="5AA67A3D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475FFE4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Maa Bharti School, Kota</w:t>
            </w:r>
          </w:p>
        </w:tc>
        <w:tc>
          <w:tcPr>
            <w:tcW w:w="1070" w:type="pct"/>
          </w:tcPr>
          <w:p w14:paraId="451B24C8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Marks 74.6%</w:t>
            </w:r>
          </w:p>
        </w:tc>
      </w:tr>
      <w:tr w:rsidR="002675BB" w14:paraId="03411749" w14:textId="77777777" w:rsidTr="00EC3BD4">
        <w:trPr>
          <w:trHeight w:val="792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AF9E84A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St. Anthony’s Sr. Sec. School, Udaipur</w:t>
            </w:r>
          </w:p>
        </w:tc>
        <w:tc>
          <w:tcPr>
            <w:tcW w:w="1070" w:type="pct"/>
          </w:tcPr>
          <w:p w14:paraId="6F0739CB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CGPA 9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0D225E85" w14:textId="77777777" w:rsidR="00B17C92" w:rsidRDefault="00C82737" w:rsidP="002A1829">
      <w:r>
        <w:br w:type="column"/>
      </w:r>
    </w:p>
    <w:p w14:paraId="1FE301B2" w14:textId="77777777" w:rsidR="00B17C92" w:rsidRDefault="00B17C92" w:rsidP="002A1829"/>
    <w:p w14:paraId="056FA9E1" w14:textId="77777777" w:rsidR="00FD2325" w:rsidRDefault="00FD2325" w:rsidP="002A1829"/>
    <w:p w14:paraId="27D4CA5F" w14:textId="77777777" w:rsidR="00FD2325" w:rsidRDefault="00FD2325" w:rsidP="002A1829"/>
    <w:p w14:paraId="296469BE" w14:textId="77777777" w:rsidR="00FD2325" w:rsidRDefault="00FD2325" w:rsidP="002A1829"/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&#13;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&#13;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&#13;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50D15ED2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 w:rsidR="009E7DD6"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  <w:tc>
          <w:tcPr>
            <w:tcW w:w="2436" w:type="dxa"/>
            <w:vAlign w:val="center"/>
          </w:tcPr>
          <w:p w14:paraId="17BA5E38" w14:textId="51A2363C" w:rsidR="006C658F" w:rsidRPr="006C658F" w:rsidRDefault="000B02FE" w:rsidP="006C658F">
            <w:pPr>
              <w:jc w:val="right"/>
            </w:pPr>
            <w:r>
              <w:rPr>
                <w:color w:val="3E7BBE"/>
              </w:rPr>
              <w:t xml:space="preserve">Full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599550D3" w:rsidR="006C658F" w:rsidRPr="007974FE" w:rsidRDefault="00C27F76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Indian Stock E</w:t>
            </w:r>
            <w:r w:rsidR="006C658F" w:rsidRPr="007974FE">
              <w:rPr>
                <w:sz w:val="24"/>
                <w:szCs w:val="24"/>
              </w:rPr>
              <w:t>xchange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345F156" w:rsidR="006C658F" w:rsidRPr="006C658F" w:rsidRDefault="004514DF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NPM Package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17C493EF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466DE95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668E2AFD" w:rsidR="006C658F" w:rsidRPr="007974FE" w:rsidRDefault="006C658F" w:rsidP="003A09DD">
            <w:pPr>
              <w:rPr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PicturesOfJoy</w:t>
            </w:r>
            <w:proofErr w:type="spellEnd"/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OpenUI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icSquare</w:t>
            </w:r>
            <w:proofErr w:type="spellEnd"/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biGo</w:t>
            </w:r>
            <w:proofErr w:type="spellEnd"/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5A7525BB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5" style="width:228.8pt;height:21.95pt;mso-position-horizontal-relative:char;mso-position-vertical-relative:line" coordorigin="-171,-6657" coordsize="66408,123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">
                <v:shape id="Text Box 31" o:spid="_x0000_s1036" type="#_x0000_t202" style="position:absolute;left:-76;top:-6657;width:66313;height:923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7" style="position:absolute;visibility:visible;mso-wrap-style:square" from="-171,5669" to="66237,566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&#13;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715D0B" w14:paraId="59DB9CC3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37AC325" w14:textId="065ADC8A" w:rsidR="00715D0B" w:rsidRDefault="00715D0B" w:rsidP="00715D0B">
            <w:r>
              <w:t>React.JS + React N</w:t>
            </w:r>
            <w:bookmarkStart w:id="0" w:name="_GoBack"/>
            <w:bookmarkEnd w:id="0"/>
            <w:r>
              <w:t>ative</w:t>
            </w:r>
          </w:p>
        </w:tc>
        <w:tc>
          <w:tcPr>
            <w:tcW w:w="1195" w:type="dxa"/>
            <w:vAlign w:val="center"/>
          </w:tcPr>
          <w:p w14:paraId="279D553C" w14:textId="7B36DC5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715D0B" w14:paraId="472BA35B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4CF3FC87" w14:textId="3B100821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6ED446DA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7026AB81" w14:textId="5B28E161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168E5EB7" w14:textId="4A5B3535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5DE89DC3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60FDEAED" w14:textId="2F415B3C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HP / MySQL / Laravel</w:t>
            </w:r>
          </w:p>
        </w:tc>
        <w:tc>
          <w:tcPr>
            <w:tcW w:w="1195" w:type="dxa"/>
            <w:vAlign w:val="center"/>
          </w:tcPr>
          <w:p w14:paraId="082A681C" w14:textId="7955E8CE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2001E4DC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3FF92665" w14:textId="39A26526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gular 2</w:t>
            </w:r>
          </w:p>
        </w:tc>
        <w:tc>
          <w:tcPr>
            <w:tcW w:w="1195" w:type="dxa"/>
            <w:vAlign w:val="center"/>
          </w:tcPr>
          <w:p w14:paraId="5442C163" w14:textId="260F23E2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15D0B" w14:paraId="76B1BCB5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03B58300" w14:textId="2D78F737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656F3784" w14:textId="14B0C7E2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A5B08" w14:textId="77777777" w:rsidR="00F136F6" w:rsidRDefault="00F136F6" w:rsidP="00815584">
      <w:pPr>
        <w:spacing w:after="0" w:line="240" w:lineRule="auto"/>
      </w:pPr>
      <w:r>
        <w:separator/>
      </w:r>
    </w:p>
  </w:endnote>
  <w:endnote w:type="continuationSeparator" w:id="0">
    <w:p w14:paraId="3350698F" w14:textId="77777777" w:rsidR="00F136F6" w:rsidRDefault="00F136F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3930A" w14:textId="77777777" w:rsidR="00F136F6" w:rsidRDefault="00F136F6" w:rsidP="00815584">
      <w:pPr>
        <w:spacing w:after="0" w:line="240" w:lineRule="auto"/>
      </w:pPr>
      <w:r>
        <w:separator/>
      </w:r>
    </w:p>
  </w:footnote>
  <w:footnote w:type="continuationSeparator" w:id="0">
    <w:p w14:paraId="4F189065" w14:textId="77777777" w:rsidR="00F136F6" w:rsidRDefault="00F136F6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3.7pt;height:13.7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4C23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D3B"/>
    <w:rsid w:val="001951D1"/>
    <w:rsid w:val="001957F2"/>
    <w:rsid w:val="001976E2"/>
    <w:rsid w:val="001A45FF"/>
    <w:rsid w:val="001A5A0C"/>
    <w:rsid w:val="001A677C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5D96"/>
    <w:rsid w:val="003956D6"/>
    <w:rsid w:val="00395829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F8"/>
    <w:rsid w:val="00476548"/>
    <w:rsid w:val="004B652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617484"/>
    <w:rsid w:val="006377F5"/>
    <w:rsid w:val="00641C5E"/>
    <w:rsid w:val="006477F8"/>
    <w:rsid w:val="00652E30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F7B1E"/>
    <w:rsid w:val="006F7CC1"/>
    <w:rsid w:val="0070043E"/>
    <w:rsid w:val="00701B2A"/>
    <w:rsid w:val="0070573F"/>
    <w:rsid w:val="00715D0B"/>
    <w:rsid w:val="00722BF9"/>
    <w:rsid w:val="00733A9E"/>
    <w:rsid w:val="00734610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B6B65"/>
    <w:rsid w:val="008D7B8B"/>
    <w:rsid w:val="008E31E8"/>
    <w:rsid w:val="008E5920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973"/>
    <w:rsid w:val="00E063BD"/>
    <w:rsid w:val="00E21083"/>
    <w:rsid w:val="00E2491F"/>
    <w:rsid w:val="00E24DEA"/>
    <w:rsid w:val="00E2632E"/>
    <w:rsid w:val="00E33F3A"/>
    <w:rsid w:val="00E37069"/>
    <w:rsid w:val="00E377E4"/>
    <w:rsid w:val="00E456F1"/>
    <w:rsid w:val="00E51D8D"/>
    <w:rsid w:val="00E529E2"/>
    <w:rsid w:val="00E55DDF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aushik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65246D-7414-244D-800D-7529971AE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0-17T15:52:00Z</dcterms:created>
  <dcterms:modified xsi:type="dcterms:W3CDTF">2018-10-17T15:53:00Z</dcterms:modified>
</cp:coreProperties>
</file>